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mitha Dohert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hert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70 Pamella Lane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bjoseph9@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7759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